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9E2A8"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8"/>
          <w:szCs w:val="28"/>
        </w:rPr>
      </w:pPr>
      <w:r w:rsidRPr="00B85FC4">
        <w:rPr>
          <w:rFonts w:ascii="Times New Roman" w:hAnsi="Times New Roman" w:cs="Times New Roman"/>
          <w:b/>
          <w:bCs/>
          <w:noProof w:val="0"/>
          <w:sz w:val="28"/>
          <w:szCs w:val="28"/>
        </w:rPr>
        <w:t>Lab #4: Assessment Worksheet</w:t>
      </w:r>
    </w:p>
    <w:p w14:paraId="40892511"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Part A – Perform a Qualitative Risk Assessment for an IT Infrastructure</w:t>
      </w:r>
    </w:p>
    <w:p w14:paraId="685FD570"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Course Name: _____________________________________________________________</w:t>
      </w:r>
    </w:p>
    <w:p w14:paraId="3F8C28D7"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Student Name: _____________________________________________________________</w:t>
      </w:r>
    </w:p>
    <w:p w14:paraId="7F07A34F"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Instructor Name: ___________________________________________________________</w:t>
      </w:r>
    </w:p>
    <w:p w14:paraId="6310FA6B"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Lab Due Date: _____________________________________________________________</w:t>
      </w:r>
    </w:p>
    <w:p w14:paraId="1D63CA4B"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Overview</w:t>
      </w:r>
    </w:p>
    <w:p w14:paraId="7E2A2D8C" w14:textId="4E8A1B69"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The following risks, threats, and vulnerabilities were found in an IT infrastructure. Your Instructor will</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assign you one of four different scenarios and vertical industries each of which is under a unique</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compliance law.</w:t>
      </w:r>
    </w:p>
    <w:p w14:paraId="33225B8E"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1. Scenario/Vertical Industry:</w:t>
      </w:r>
    </w:p>
    <w:p w14:paraId="481F2EA0" w14:textId="77777777" w:rsidR="00602908" w:rsidRPr="00B85FC4" w:rsidRDefault="00602908" w:rsidP="00602908">
      <w:pPr>
        <w:autoSpaceDE w:val="0"/>
        <w:autoSpaceDN w:val="0"/>
        <w:adjustRightInd w:val="0"/>
        <w:spacing w:after="0" w:line="240" w:lineRule="auto"/>
        <w:ind w:left="720"/>
        <w:rPr>
          <w:rFonts w:ascii="Times New Roman" w:hAnsi="Times New Roman" w:cs="Times New Roman"/>
          <w:noProof w:val="0"/>
          <w:sz w:val="24"/>
          <w:szCs w:val="24"/>
        </w:rPr>
      </w:pPr>
      <w:r w:rsidRPr="00B85FC4">
        <w:rPr>
          <w:rFonts w:ascii="Times New Roman" w:hAnsi="Times New Roman" w:cs="Times New Roman"/>
          <w:noProof w:val="0"/>
          <w:sz w:val="24"/>
          <w:szCs w:val="24"/>
        </w:rPr>
        <w:t>a. Healthcare provider under HIPPA compliance law</w:t>
      </w:r>
    </w:p>
    <w:p w14:paraId="6F4C9A5F" w14:textId="77777777" w:rsidR="00602908" w:rsidRPr="00B85FC4" w:rsidRDefault="00602908" w:rsidP="00602908">
      <w:pPr>
        <w:autoSpaceDE w:val="0"/>
        <w:autoSpaceDN w:val="0"/>
        <w:adjustRightInd w:val="0"/>
        <w:spacing w:after="0" w:line="240" w:lineRule="auto"/>
        <w:ind w:left="720"/>
        <w:rPr>
          <w:rFonts w:ascii="Times New Roman" w:hAnsi="Times New Roman" w:cs="Times New Roman"/>
          <w:noProof w:val="0"/>
          <w:sz w:val="24"/>
          <w:szCs w:val="24"/>
        </w:rPr>
      </w:pPr>
      <w:r w:rsidRPr="00B85FC4">
        <w:rPr>
          <w:rFonts w:ascii="Times New Roman" w:hAnsi="Times New Roman" w:cs="Times New Roman"/>
          <w:noProof w:val="0"/>
          <w:sz w:val="24"/>
          <w:szCs w:val="24"/>
        </w:rPr>
        <w:t>b. Regional bank under GLBA compliance law</w:t>
      </w:r>
    </w:p>
    <w:p w14:paraId="68CB1E14" w14:textId="77777777" w:rsidR="00602908" w:rsidRPr="00B85FC4" w:rsidRDefault="00602908" w:rsidP="00602908">
      <w:pPr>
        <w:autoSpaceDE w:val="0"/>
        <w:autoSpaceDN w:val="0"/>
        <w:adjustRightInd w:val="0"/>
        <w:spacing w:after="0" w:line="240" w:lineRule="auto"/>
        <w:ind w:left="720"/>
        <w:rPr>
          <w:rFonts w:ascii="Times New Roman" w:hAnsi="Times New Roman" w:cs="Times New Roman"/>
          <w:noProof w:val="0"/>
          <w:sz w:val="24"/>
          <w:szCs w:val="24"/>
        </w:rPr>
      </w:pPr>
      <w:r w:rsidRPr="00B85FC4">
        <w:rPr>
          <w:rFonts w:ascii="Times New Roman" w:hAnsi="Times New Roman" w:cs="Times New Roman"/>
          <w:noProof w:val="0"/>
          <w:sz w:val="24"/>
          <w:szCs w:val="24"/>
        </w:rPr>
        <w:t>c. Nationwide retailer under PCI DSS standard requirements</w:t>
      </w:r>
    </w:p>
    <w:p w14:paraId="534DD0F0" w14:textId="77777777" w:rsidR="00602908" w:rsidRPr="00B85FC4" w:rsidRDefault="00602908" w:rsidP="00602908">
      <w:pPr>
        <w:autoSpaceDE w:val="0"/>
        <w:autoSpaceDN w:val="0"/>
        <w:adjustRightInd w:val="0"/>
        <w:spacing w:after="0" w:line="240" w:lineRule="auto"/>
        <w:ind w:left="720"/>
        <w:rPr>
          <w:rFonts w:ascii="Times New Roman" w:hAnsi="Times New Roman" w:cs="Times New Roman"/>
          <w:noProof w:val="0"/>
          <w:sz w:val="24"/>
          <w:szCs w:val="24"/>
        </w:rPr>
      </w:pPr>
      <w:r w:rsidRPr="00B85FC4">
        <w:rPr>
          <w:rFonts w:ascii="Times New Roman" w:hAnsi="Times New Roman" w:cs="Times New Roman"/>
          <w:noProof w:val="0"/>
          <w:sz w:val="24"/>
          <w:szCs w:val="24"/>
        </w:rPr>
        <w:t>d. Higher-education institution under FERPA compliance law</w:t>
      </w:r>
    </w:p>
    <w:p w14:paraId="6B5561B3"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2. Given the list, perform a qualitative risk assessment by assigning a risk impact/risk factor to each</w:t>
      </w:r>
    </w:p>
    <w:p w14:paraId="4591FA0D"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of identified risks, threats, and vulnerabilities throughout the seven domains of a typical IT</w:t>
      </w:r>
    </w:p>
    <w:p w14:paraId="0C329F77"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infrastructure that the risk, threat, or vulnerability resides.</w:t>
      </w:r>
    </w:p>
    <w:p w14:paraId="0D1C4A70" w14:textId="6E41BE70"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 xml:space="preserve">Risk – Threat – Vulnerability </w:t>
      </w:r>
      <w:r w:rsidRPr="00B85FC4">
        <w:rPr>
          <w:rFonts w:ascii="Times New Roman" w:hAnsi="Times New Roman" w:cs="Times New Roman"/>
          <w:b/>
          <w:bCs/>
          <w:noProof w:val="0"/>
          <w:sz w:val="24"/>
          <w:szCs w:val="24"/>
        </w:rPr>
        <w:tab/>
      </w:r>
      <w:r w:rsidRPr="00B85FC4">
        <w:rPr>
          <w:rFonts w:ascii="Times New Roman" w:hAnsi="Times New Roman" w:cs="Times New Roman"/>
          <w:b/>
          <w:bCs/>
          <w:noProof w:val="0"/>
          <w:sz w:val="24"/>
          <w:szCs w:val="24"/>
        </w:rPr>
        <w:t xml:space="preserve">Primary Domain Impacted </w:t>
      </w:r>
      <w:r w:rsidRPr="00B85FC4">
        <w:rPr>
          <w:rFonts w:ascii="Times New Roman" w:hAnsi="Times New Roman" w:cs="Times New Roman"/>
          <w:b/>
          <w:bCs/>
          <w:noProof w:val="0"/>
          <w:sz w:val="24"/>
          <w:szCs w:val="24"/>
        </w:rPr>
        <w:t xml:space="preserve"> </w:t>
      </w:r>
      <w:r w:rsidRPr="00B85FC4">
        <w:rPr>
          <w:rFonts w:ascii="Times New Roman" w:hAnsi="Times New Roman" w:cs="Times New Roman"/>
          <w:b/>
          <w:bCs/>
          <w:noProof w:val="0"/>
          <w:sz w:val="24"/>
          <w:szCs w:val="24"/>
        </w:rPr>
        <w:t>Risk Impact/Factor</w:t>
      </w:r>
    </w:p>
    <w:p w14:paraId="116052A1" w14:textId="0011BBF5"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Unauthorized access from public Internet</w:t>
      </w:r>
    </w:p>
    <w:p w14:paraId="4364580E"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374E96D9"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User destroys data in application and deletes</w:t>
      </w:r>
    </w:p>
    <w:p w14:paraId="5CFDCAB0" w14:textId="7B92F7D0"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ll files</w:t>
      </w:r>
    </w:p>
    <w:p w14:paraId="5039CF29"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0F55A333"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Hacker penetrates your IT infrastructure</w:t>
      </w:r>
    </w:p>
    <w:p w14:paraId="63628629" w14:textId="54CD479D"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nd gains access to your internal network</w:t>
      </w:r>
    </w:p>
    <w:p w14:paraId="62412534"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5C1BA4B" w14:textId="783D2D8E"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Intra-office employee romance gone bad</w:t>
      </w:r>
    </w:p>
    <w:p w14:paraId="5E098F7A"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0414C291" w14:textId="2FD234EE"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Fire destroys primary data center</w:t>
      </w:r>
    </w:p>
    <w:p w14:paraId="2E4560BC"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1A18024" w14:textId="369CD0B5"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Service provider SLA is not achieved</w:t>
      </w:r>
    </w:p>
    <w:p w14:paraId="38FF8360"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3BBDBE65"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orkstation OS has a known software</w:t>
      </w:r>
    </w:p>
    <w:p w14:paraId="793DEFF2" w14:textId="1229F82B"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V</w:t>
      </w:r>
      <w:r w:rsidRPr="00B85FC4">
        <w:rPr>
          <w:rFonts w:ascii="Times New Roman" w:hAnsi="Times New Roman" w:cs="Times New Roman"/>
          <w:noProof w:val="0"/>
          <w:sz w:val="24"/>
          <w:szCs w:val="24"/>
        </w:rPr>
        <w:t>ulnerability</w:t>
      </w:r>
    </w:p>
    <w:p w14:paraId="1EA0784B"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82B0D26"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Unauthorized access to organization owned</w:t>
      </w:r>
    </w:p>
    <w:p w14:paraId="06A45CED" w14:textId="3A97CB8A"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w:t>
      </w:r>
      <w:r w:rsidRPr="00B85FC4">
        <w:rPr>
          <w:rFonts w:ascii="Times New Roman" w:hAnsi="Times New Roman" w:cs="Times New Roman"/>
          <w:noProof w:val="0"/>
          <w:sz w:val="24"/>
          <w:szCs w:val="24"/>
        </w:rPr>
        <w:t>orkstations</w:t>
      </w:r>
    </w:p>
    <w:p w14:paraId="10D0AB46"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6A8D95B6" w14:textId="6C684C3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Loss of production data</w:t>
      </w:r>
    </w:p>
    <w:p w14:paraId="7840C713"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4B54800" w14:textId="4F20C3D3"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Denial of service attack on organization</w:t>
      </w:r>
    </w:p>
    <w:p w14:paraId="37054FDE"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4997FC85" w14:textId="68220FB9"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DMZ and e-mail server</w:t>
      </w:r>
    </w:p>
    <w:p w14:paraId="7DC214BB"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66BF4FF5" w14:textId="19A232B0"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lastRenderedPageBreak/>
        <w:t>Remote communications from home office</w:t>
      </w:r>
    </w:p>
    <w:p w14:paraId="7E7F3B03"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46B5B72"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LAN server OS has a known software</w:t>
      </w:r>
    </w:p>
    <w:p w14:paraId="359FFE67" w14:textId="729FE014"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V</w:t>
      </w:r>
      <w:r w:rsidRPr="00B85FC4">
        <w:rPr>
          <w:rFonts w:ascii="Times New Roman" w:hAnsi="Times New Roman" w:cs="Times New Roman"/>
          <w:noProof w:val="0"/>
          <w:sz w:val="24"/>
          <w:szCs w:val="24"/>
        </w:rPr>
        <w:t>ulnerability</w:t>
      </w:r>
    </w:p>
    <w:p w14:paraId="335BCAC0"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5EF9507" w14:textId="17F267A0"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User downloads and clicks on an unknown</w:t>
      </w:r>
    </w:p>
    <w:p w14:paraId="497E2424"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6334FEB0" w14:textId="073D49B4"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orkstation browser has software vulnerability</w:t>
      </w:r>
    </w:p>
    <w:p w14:paraId="554142F3"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031B9B47"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Mobile employee needs secure browser access</w:t>
      </w:r>
    </w:p>
    <w:p w14:paraId="5520B780" w14:textId="665437FD"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to sales order entry system</w:t>
      </w:r>
    </w:p>
    <w:p w14:paraId="47F4DDEB"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632C98FE" w14:textId="5015236E"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Service provider has a major network outage</w:t>
      </w:r>
    </w:p>
    <w:p w14:paraId="55FD0275"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40F643E8"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eak ingress/egress traffic filtering</w:t>
      </w:r>
    </w:p>
    <w:p w14:paraId="4297E9E2" w14:textId="1E5A75F8"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degrades performance</w:t>
      </w:r>
    </w:p>
    <w:p w14:paraId="0F6C7D71"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8F44B55"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User inserts CDs and USB hard drives</w:t>
      </w:r>
    </w:p>
    <w:p w14:paraId="2EFAD99E"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ith personal photos, music, and videos on</w:t>
      </w:r>
    </w:p>
    <w:p w14:paraId="687B3ECA" w14:textId="4C00B0BF"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organization owned computers</w:t>
      </w:r>
    </w:p>
    <w:p w14:paraId="518960FC"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5B24B4A8"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VPN tunneling between remote computer</w:t>
      </w:r>
    </w:p>
    <w:p w14:paraId="2A3372BD" w14:textId="5314662F"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nd ingress/egress router is needed</w:t>
      </w:r>
    </w:p>
    <w:p w14:paraId="50A10319"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12C5911C"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WLAN access points are needed for LAN</w:t>
      </w:r>
    </w:p>
    <w:p w14:paraId="405C877C" w14:textId="62CE8CB0"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connectivity within a warehouse</w:t>
      </w:r>
    </w:p>
    <w:p w14:paraId="28F8279C"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38C66F3F"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Need to prevent eavesdropping on WLAN</w:t>
      </w:r>
    </w:p>
    <w:p w14:paraId="2FA69D81" w14:textId="7A64556D"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due to customer privacy data access</w:t>
      </w:r>
    </w:p>
    <w:p w14:paraId="762E21AB"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p>
    <w:p w14:paraId="25F51AA2"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DoS/DDoS attack from the WAN/Internet</w:t>
      </w:r>
    </w:p>
    <w:p w14:paraId="20B90819" w14:textId="5069F16D"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3. For each of the identified risks, threats, and vulnerabilities, prioritize them by listing a “1”, “2”,</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and “3” next to each risk, threat, vulnerability found within each of the seven domains of a typical</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IT infrastructure. “1” = Critical, “2” = Major, “3” = Minor. Define the following qualitative risk</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impact/risk factor metrics:</w:t>
      </w:r>
    </w:p>
    <w:p w14:paraId="37EE6B00" w14:textId="35CE669F" w:rsidR="00602908" w:rsidRPr="00B85FC4" w:rsidRDefault="00602908" w:rsidP="00602908">
      <w:pPr>
        <w:autoSpaceDE w:val="0"/>
        <w:autoSpaceDN w:val="0"/>
        <w:adjustRightInd w:val="0"/>
        <w:spacing w:after="0" w:line="240" w:lineRule="auto"/>
        <w:ind w:firstLine="720"/>
        <w:rPr>
          <w:rFonts w:ascii="Times New Roman" w:hAnsi="Times New Roman" w:cs="Times New Roman"/>
          <w:noProof w:val="0"/>
          <w:sz w:val="24"/>
          <w:szCs w:val="24"/>
        </w:rPr>
      </w:pPr>
      <w:r w:rsidRPr="00B85FC4">
        <w:rPr>
          <w:rFonts w:ascii="Times New Roman" w:hAnsi="Times New Roman" w:cs="Times New Roman"/>
          <w:b/>
          <w:bCs/>
          <w:noProof w:val="0"/>
          <w:sz w:val="24"/>
          <w:szCs w:val="24"/>
        </w:rPr>
        <w:t xml:space="preserve">“1” Critical </w:t>
      </w:r>
      <w:r w:rsidRPr="00B85FC4">
        <w:rPr>
          <w:rFonts w:ascii="Times New Roman" w:hAnsi="Times New Roman" w:cs="Times New Roman"/>
          <w:noProof w:val="0"/>
          <w:sz w:val="24"/>
          <w:szCs w:val="24"/>
        </w:rPr>
        <w:t>– a risk, threat, or vulnerability that impacts compliance (i.e., privacy law requirement</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for securing privacy data and implementing proper security controls, etc.) and places the</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organization in a position of increased liability.</w:t>
      </w:r>
    </w:p>
    <w:p w14:paraId="197B9616" w14:textId="1F61E415" w:rsidR="00602908" w:rsidRPr="00B85FC4" w:rsidRDefault="00602908" w:rsidP="00602908">
      <w:pPr>
        <w:autoSpaceDE w:val="0"/>
        <w:autoSpaceDN w:val="0"/>
        <w:adjustRightInd w:val="0"/>
        <w:spacing w:after="0" w:line="240" w:lineRule="auto"/>
        <w:ind w:firstLine="720"/>
        <w:rPr>
          <w:rFonts w:ascii="Times New Roman" w:hAnsi="Times New Roman" w:cs="Times New Roman"/>
          <w:noProof w:val="0"/>
          <w:sz w:val="24"/>
          <w:szCs w:val="24"/>
        </w:rPr>
      </w:pPr>
      <w:r w:rsidRPr="00B85FC4">
        <w:rPr>
          <w:rFonts w:ascii="Times New Roman" w:hAnsi="Times New Roman" w:cs="Times New Roman"/>
          <w:b/>
          <w:bCs/>
          <w:noProof w:val="0"/>
          <w:sz w:val="24"/>
          <w:szCs w:val="24"/>
        </w:rPr>
        <w:t xml:space="preserve">“2” Major </w:t>
      </w:r>
      <w:r w:rsidRPr="00B85FC4">
        <w:rPr>
          <w:rFonts w:ascii="Times New Roman" w:hAnsi="Times New Roman" w:cs="Times New Roman"/>
          <w:noProof w:val="0"/>
          <w:sz w:val="24"/>
          <w:szCs w:val="24"/>
        </w:rPr>
        <w:t>– a risk, threat, or vulnerability that impacts the C-I-A of an organization’s intellectual</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property assets and IT infrastructure.</w:t>
      </w:r>
    </w:p>
    <w:p w14:paraId="78B79FF6" w14:textId="51973B31" w:rsidR="00602908" w:rsidRPr="00B85FC4" w:rsidRDefault="00602908" w:rsidP="00602908">
      <w:pPr>
        <w:autoSpaceDE w:val="0"/>
        <w:autoSpaceDN w:val="0"/>
        <w:adjustRightInd w:val="0"/>
        <w:spacing w:after="0" w:line="240" w:lineRule="auto"/>
        <w:ind w:firstLine="720"/>
        <w:rPr>
          <w:rFonts w:ascii="Times New Roman" w:hAnsi="Times New Roman" w:cs="Times New Roman"/>
          <w:noProof w:val="0"/>
          <w:sz w:val="24"/>
          <w:szCs w:val="24"/>
        </w:rPr>
      </w:pPr>
      <w:r w:rsidRPr="00B85FC4">
        <w:rPr>
          <w:rFonts w:ascii="Times New Roman" w:hAnsi="Times New Roman" w:cs="Times New Roman"/>
          <w:b/>
          <w:bCs/>
          <w:noProof w:val="0"/>
          <w:sz w:val="24"/>
          <w:szCs w:val="24"/>
        </w:rPr>
        <w:t xml:space="preserve">“3”Minor – </w:t>
      </w:r>
      <w:r w:rsidRPr="00B85FC4">
        <w:rPr>
          <w:rFonts w:ascii="Times New Roman" w:hAnsi="Times New Roman" w:cs="Times New Roman"/>
          <w:noProof w:val="0"/>
          <w:sz w:val="24"/>
          <w:szCs w:val="24"/>
        </w:rPr>
        <w:t>a risk, threat, or vulnerability that can impact user or employee productivity or</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availability of the IT infrastructure.</w:t>
      </w:r>
    </w:p>
    <w:p w14:paraId="3780A24B" w14:textId="31C6AD01"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User Domain Risk Impacts:</w:t>
      </w:r>
    </w:p>
    <w:p w14:paraId="2DE7CFEA"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5CDEEFE3" w14:textId="3A4A4079"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Workstation Domain Risk Impacts:</w:t>
      </w:r>
    </w:p>
    <w:p w14:paraId="4D983C65"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6FA5ACBB" w14:textId="3120019A"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lastRenderedPageBreak/>
        <w:t>LAN Domain Risk Impacts:</w:t>
      </w:r>
    </w:p>
    <w:p w14:paraId="33EA3043"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41E076E6" w14:textId="6451D1BF"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LAN-to-WAN Domain Risk Impacts:</w:t>
      </w:r>
    </w:p>
    <w:p w14:paraId="31E86B2C"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5B3E1DDC" w14:textId="3C644835"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WAN Domain Risk Impacts:</w:t>
      </w:r>
    </w:p>
    <w:p w14:paraId="6E32EF32"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790C659F" w14:textId="330F381E"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Remote Access Domain Risk Impacts:</w:t>
      </w:r>
    </w:p>
    <w:p w14:paraId="69E8A08D"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6BA389C2" w14:textId="1C643045"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Systems/Applications Domain Risk Impacts:</w:t>
      </w:r>
    </w:p>
    <w:p w14:paraId="4A9C81E3"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p>
    <w:p w14:paraId="1A39E4B4"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8"/>
          <w:szCs w:val="28"/>
        </w:rPr>
      </w:pPr>
      <w:r w:rsidRPr="00B85FC4">
        <w:rPr>
          <w:rFonts w:ascii="Times New Roman" w:hAnsi="Times New Roman" w:cs="Times New Roman"/>
          <w:b/>
          <w:bCs/>
          <w:noProof w:val="0"/>
          <w:sz w:val="28"/>
          <w:szCs w:val="28"/>
        </w:rPr>
        <w:t>Lab #4: Assessment Worksheet</w:t>
      </w:r>
    </w:p>
    <w:p w14:paraId="3A07971F"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Perform a Qualitative Risk Assessment for an IT Infrastructure</w:t>
      </w:r>
    </w:p>
    <w:p w14:paraId="503D4FE9"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Course Name: _____________________________________________________________</w:t>
      </w:r>
    </w:p>
    <w:p w14:paraId="5B2F7AB4"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Student Name: _____________________________________________________________</w:t>
      </w:r>
    </w:p>
    <w:p w14:paraId="47833C28"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Instructor Name: ___________________________________________________________</w:t>
      </w:r>
    </w:p>
    <w:p w14:paraId="10A7B289"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Lab Due Date: _____________________________________________________________</w:t>
      </w:r>
    </w:p>
    <w:p w14:paraId="0C78E9BF" w14:textId="77777777" w:rsidR="00602908" w:rsidRPr="00B85FC4" w:rsidRDefault="00602908" w:rsidP="00602908">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Overview</w:t>
      </w:r>
    </w:p>
    <w:p w14:paraId="15ABEBCD" w14:textId="77777777" w:rsidR="00602908" w:rsidRPr="00B85FC4" w:rsidRDefault="00602908" w:rsidP="0096317C">
      <w:pPr>
        <w:autoSpaceDE w:val="0"/>
        <w:autoSpaceDN w:val="0"/>
        <w:adjustRightInd w:val="0"/>
        <w:spacing w:after="0" w:line="240" w:lineRule="auto"/>
        <w:ind w:firstLine="720"/>
        <w:rPr>
          <w:rFonts w:ascii="Times New Roman" w:hAnsi="Times New Roman" w:cs="Times New Roman"/>
          <w:noProof w:val="0"/>
          <w:sz w:val="24"/>
          <w:szCs w:val="24"/>
        </w:rPr>
      </w:pPr>
      <w:r w:rsidRPr="00B85FC4">
        <w:rPr>
          <w:rFonts w:ascii="Times New Roman" w:hAnsi="Times New Roman" w:cs="Times New Roman"/>
          <w:noProof w:val="0"/>
          <w:sz w:val="24"/>
          <w:szCs w:val="24"/>
        </w:rPr>
        <w:t>Answer the following Lab #4 – Assessment Worksheet questions pertaining to your qualitative IT risk</w:t>
      </w:r>
    </w:p>
    <w:p w14:paraId="7F81DFC6"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ssessment you performed.</w:t>
      </w:r>
    </w:p>
    <w:p w14:paraId="3472B9FF" w14:textId="34955D77" w:rsidR="00602908" w:rsidRDefault="00602908" w:rsidP="0096317C">
      <w:pPr>
        <w:autoSpaceDE w:val="0"/>
        <w:autoSpaceDN w:val="0"/>
        <w:adjustRightInd w:val="0"/>
        <w:spacing w:after="0" w:line="240" w:lineRule="auto"/>
        <w:rPr>
          <w:rFonts w:ascii="Times New Roman" w:hAnsi="Times New Roman" w:cs="Times New Roman"/>
          <w:b/>
          <w:bCs/>
          <w:noProof w:val="0"/>
          <w:sz w:val="24"/>
          <w:szCs w:val="24"/>
        </w:rPr>
      </w:pPr>
      <w:r w:rsidRPr="00B85FC4">
        <w:rPr>
          <w:rFonts w:ascii="Times New Roman" w:hAnsi="Times New Roman" w:cs="Times New Roman"/>
          <w:b/>
          <w:bCs/>
          <w:noProof w:val="0"/>
          <w:sz w:val="24"/>
          <w:szCs w:val="24"/>
        </w:rPr>
        <w:t>Lab Assessment Questions</w:t>
      </w:r>
      <w:r w:rsidR="0096317C">
        <w:rPr>
          <w:rFonts w:ascii="Times New Roman" w:hAnsi="Times New Roman" w:cs="Times New Roman"/>
          <w:b/>
          <w:bCs/>
          <w:noProof w:val="0"/>
          <w:sz w:val="24"/>
          <w:szCs w:val="24"/>
        </w:rPr>
        <w:t>:</w:t>
      </w:r>
    </w:p>
    <w:p w14:paraId="612F663C" w14:textId="77777777" w:rsidR="0096317C" w:rsidRPr="00B85FC4" w:rsidRDefault="0096317C" w:rsidP="00602908">
      <w:pPr>
        <w:autoSpaceDE w:val="0"/>
        <w:autoSpaceDN w:val="0"/>
        <w:adjustRightInd w:val="0"/>
        <w:spacing w:after="0" w:line="240" w:lineRule="auto"/>
        <w:rPr>
          <w:rFonts w:ascii="Times New Roman" w:hAnsi="Times New Roman" w:cs="Times New Roman"/>
          <w:b/>
          <w:bCs/>
          <w:noProof w:val="0"/>
          <w:sz w:val="24"/>
          <w:szCs w:val="24"/>
        </w:rPr>
      </w:pPr>
    </w:p>
    <w:p w14:paraId="30564A46" w14:textId="377F2993"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1. What is the goal or objective of an IT risk assessment?</w:t>
      </w:r>
    </w:p>
    <w:p w14:paraId="246AB6F5" w14:textId="65EEAF98" w:rsidR="00602908" w:rsidRPr="00B85FC4" w:rsidRDefault="00602908" w:rsidP="00602908">
      <w:pPr>
        <w:autoSpaceDE w:val="0"/>
        <w:autoSpaceDN w:val="0"/>
        <w:adjustRightInd w:val="0"/>
        <w:spacing w:after="0" w:line="240" w:lineRule="auto"/>
        <w:ind w:firstLine="720"/>
        <w:rPr>
          <w:rFonts w:ascii="Times New Roman" w:hAnsi="Times New Roman" w:cs="Times New Roman"/>
          <w:noProof w:val="0"/>
          <w:sz w:val="24"/>
          <w:szCs w:val="24"/>
        </w:rPr>
      </w:pPr>
      <w:r w:rsidRPr="00B85FC4">
        <w:rPr>
          <w:rStyle w:val="a"/>
          <w:rFonts w:ascii="Times New Roman" w:hAnsi="Times New Roman" w:cs="Times New Roman"/>
        </w:rPr>
        <w:t>The goal of the 3A is to identify and mitigate risks</w:t>
      </w:r>
      <w:r w:rsidR="00B85FC4" w:rsidRPr="00B85FC4">
        <w:rPr>
          <w:rStyle w:val="a"/>
          <w:rFonts w:ascii="Times New Roman" w:hAnsi="Times New Roman" w:cs="Times New Roman"/>
        </w:rPr>
        <w:t>.</w:t>
      </w:r>
    </w:p>
    <w:p w14:paraId="796C22B6" w14:textId="1A042006"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2. Why is it difficult to conduct a qualitative risk assessment for an IT infrastructure?</w:t>
      </w:r>
    </w:p>
    <w:p w14:paraId="2B4D44BF" w14:textId="548AA527" w:rsidR="00B85FC4" w:rsidRPr="00B85FC4" w:rsidRDefault="00B85FC4" w:rsidP="00602908">
      <w:pPr>
        <w:autoSpaceDE w:val="0"/>
        <w:autoSpaceDN w:val="0"/>
        <w:adjustRightInd w:val="0"/>
        <w:spacing w:after="0" w:line="240" w:lineRule="auto"/>
        <w:rPr>
          <w:rFonts w:ascii="Times New Roman" w:hAnsi="Times New Roman" w:cs="Times New Roman"/>
          <w:noProof w:val="0"/>
          <w:color w:val="181B28" w:themeColor="background1"/>
          <w:sz w:val="24"/>
          <w:szCs w:val="24"/>
        </w:rPr>
      </w:pPr>
      <w:r w:rsidRPr="00B85FC4">
        <w:rPr>
          <w:rFonts w:ascii="Times New Roman" w:hAnsi="Times New Roman" w:cs="Times New Roman"/>
          <w:noProof w:val="0"/>
          <w:sz w:val="24"/>
          <w:szCs w:val="24"/>
        </w:rPr>
        <w:tab/>
      </w:r>
      <w:r w:rsidRPr="00B85FC4">
        <w:rPr>
          <w:rStyle w:val="a"/>
          <w:rFonts w:ascii="Times New Roman" w:hAnsi="Times New Roman" w:cs="Times New Roman"/>
          <w:color w:val="181B28" w:themeColor="background1"/>
        </w:rPr>
        <w:t>I</w:t>
      </w:r>
      <w:r w:rsidRPr="00B85FC4">
        <w:rPr>
          <w:rStyle w:val="a"/>
          <w:rFonts w:ascii="Times New Roman" w:hAnsi="Times New Roman" w:cs="Times New Roman"/>
          <w:color w:val="181B28" w:themeColor="background1"/>
        </w:rPr>
        <w:t>t is difficult to conduct a !ualitative risk assessment for an IT infrastructure because it is hard to tell what kind of impact a given attack will have on the infrastructure</w:t>
      </w:r>
      <w:r w:rsidRPr="00B85FC4">
        <w:rPr>
          <w:rStyle w:val="a"/>
          <w:rFonts w:ascii="Times New Roman" w:hAnsi="Times New Roman" w:cs="Times New Roman"/>
          <w:color w:val="181B28" w:themeColor="background1"/>
        </w:rPr>
        <w:t>.</w:t>
      </w:r>
    </w:p>
    <w:p w14:paraId="7CC5F408" w14:textId="10D33FAD"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3. What was your rationale in assigning “1” risk impact/ risk factor value of “Critical” for an identified</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risk, threat, or vulnerability?</w:t>
      </w:r>
    </w:p>
    <w:p w14:paraId="133E8114" w14:textId="3E45A138" w:rsidR="00B85FC4" w:rsidRPr="00B85FC4" w:rsidRDefault="00B85FC4"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b/>
      </w:r>
      <w:r w:rsidRPr="00B85FC4">
        <w:rPr>
          <w:rStyle w:val="a"/>
          <w:rFonts w:ascii="Times New Roman" w:hAnsi="Times New Roman" w:cs="Times New Roman"/>
        </w:rPr>
        <w:t>A</w:t>
      </w:r>
      <w:r w:rsidRPr="00B85FC4">
        <w:rPr>
          <w:rStyle w:val="a"/>
          <w:rFonts w:ascii="Times New Roman" w:hAnsi="Times New Roman" w:cs="Times New Roman"/>
        </w:rPr>
        <w:t xml:space="preserve">ssigned </w:t>
      </w:r>
      <w:r w:rsidRPr="00B85FC4">
        <w:rPr>
          <w:rStyle w:val="l7"/>
          <w:rFonts w:ascii="Times New Roman" w:hAnsi="Times New Roman" w:cs="Times New Roman"/>
        </w:rPr>
        <w:t xml:space="preserve">critical </w:t>
      </w:r>
      <w:r w:rsidRPr="00B85FC4">
        <w:rPr>
          <w:rStyle w:val="l10"/>
          <w:rFonts w:ascii="Times New Roman" w:hAnsi="Times New Roman" w:cs="Times New Roman"/>
        </w:rPr>
        <w:t xml:space="preserve">impact </w:t>
      </w:r>
      <w:r w:rsidRPr="00B85FC4">
        <w:rPr>
          <w:rStyle w:val="l9"/>
          <w:rFonts w:ascii="Times New Roman" w:hAnsi="Times New Roman" w:cs="Times New Roman"/>
        </w:rPr>
        <w:t xml:space="preserve">values </w:t>
      </w:r>
      <w:r w:rsidRPr="00B85FC4">
        <w:rPr>
          <w:rStyle w:val="l7"/>
          <w:rFonts w:ascii="Times New Roman" w:hAnsi="Times New Roman" w:cs="Times New Roman"/>
        </w:rPr>
        <w:t xml:space="preserve">for </w:t>
      </w:r>
      <w:r w:rsidRPr="00B85FC4">
        <w:rPr>
          <w:rStyle w:val="l6"/>
          <w:rFonts w:ascii="Times New Roman" w:hAnsi="Times New Roman" w:cs="Times New Roman"/>
        </w:rPr>
        <w:t xml:space="preserve">threats </w:t>
      </w:r>
      <w:r w:rsidRPr="00B85FC4">
        <w:rPr>
          <w:rStyle w:val="l9"/>
          <w:rFonts w:ascii="Times New Roman" w:hAnsi="Times New Roman" w:cs="Times New Roman"/>
        </w:rPr>
        <w:t xml:space="preserve">that </w:t>
      </w:r>
      <w:r w:rsidRPr="00B85FC4">
        <w:rPr>
          <w:rStyle w:val="l7"/>
          <w:rFonts w:ascii="Times New Roman" w:hAnsi="Times New Roman" w:cs="Times New Roman"/>
        </w:rPr>
        <w:t xml:space="preserve">severely </w:t>
      </w:r>
      <w:r w:rsidRPr="00B85FC4">
        <w:rPr>
          <w:rStyle w:val="l8"/>
          <w:rFonts w:ascii="Times New Roman" w:hAnsi="Times New Roman" w:cs="Times New Roman"/>
        </w:rPr>
        <w:t xml:space="preserve">compromise </w:t>
      </w:r>
      <w:r w:rsidRPr="00B85FC4">
        <w:rPr>
          <w:rStyle w:val="l10"/>
          <w:rFonts w:ascii="Times New Roman" w:hAnsi="Times New Roman" w:cs="Times New Roman"/>
        </w:rPr>
        <w:t xml:space="preserve">patient </w:t>
      </w:r>
      <w:r w:rsidRPr="00B85FC4">
        <w:rPr>
          <w:rStyle w:val="l8"/>
          <w:rFonts w:ascii="Times New Roman" w:hAnsi="Times New Roman" w:cs="Times New Roman"/>
        </w:rPr>
        <w:t xml:space="preserve">data </w:t>
      </w:r>
      <w:r w:rsidRPr="00B85FC4">
        <w:rPr>
          <w:rStyle w:val="l7"/>
          <w:rFonts w:ascii="Times New Roman" w:hAnsi="Times New Roman" w:cs="Times New Roman"/>
        </w:rPr>
        <w:t xml:space="preserve">or </w:t>
      </w:r>
      <w:r w:rsidRPr="00B85FC4">
        <w:rPr>
          <w:rStyle w:val="l6"/>
          <w:rFonts w:ascii="Times New Roman" w:hAnsi="Times New Roman" w:cs="Times New Roman"/>
        </w:rPr>
        <w:t xml:space="preserve">that </w:t>
      </w:r>
      <w:r w:rsidRPr="00B85FC4">
        <w:rPr>
          <w:rStyle w:val="l7"/>
          <w:rFonts w:ascii="Times New Roman" w:hAnsi="Times New Roman" w:cs="Times New Roman"/>
        </w:rPr>
        <w:t xml:space="preserve">made </w:t>
      </w:r>
      <w:r w:rsidRPr="00B85FC4">
        <w:rPr>
          <w:rStyle w:val="l8"/>
          <w:rFonts w:ascii="Times New Roman" w:hAnsi="Times New Roman" w:cs="Times New Roman"/>
        </w:rPr>
        <w:t xml:space="preserve">the </w:t>
      </w:r>
      <w:r w:rsidRPr="00B85FC4">
        <w:rPr>
          <w:rStyle w:val="l6"/>
          <w:rFonts w:ascii="Times New Roman" w:hAnsi="Times New Roman" w:cs="Times New Roman"/>
        </w:rPr>
        <w:t xml:space="preserve">system </w:t>
      </w:r>
      <w:r w:rsidRPr="00B85FC4">
        <w:rPr>
          <w:rStyle w:val="a"/>
          <w:rFonts w:ascii="Times New Roman" w:hAnsi="Times New Roman" w:cs="Times New Roman"/>
        </w:rPr>
        <w:t>useless such as Do- attacks</w:t>
      </w:r>
      <w:r w:rsidRPr="00B85FC4">
        <w:rPr>
          <w:rStyle w:val="a"/>
          <w:rFonts w:ascii="Times New Roman" w:hAnsi="Times New Roman" w:cs="Times New Roman"/>
        </w:rPr>
        <w:t>.</w:t>
      </w:r>
    </w:p>
    <w:p w14:paraId="15914B40" w14:textId="1046B27F"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4. When you assembled all of the “1” and “2” and “3” risk impact/risk factor values to the identified</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risks, threats, and vulnerabilities, how did you prioritize the “1”, “2”, and “3” risk elements? What</w:t>
      </w:r>
      <w:r w:rsidRPr="00B85FC4">
        <w:rPr>
          <w:rFonts w:ascii="Times New Roman" w:hAnsi="Times New Roman" w:cs="Times New Roman"/>
          <w:noProof w:val="0"/>
          <w:sz w:val="24"/>
          <w:szCs w:val="24"/>
        </w:rPr>
        <w:t xml:space="preserve"> </w:t>
      </w:r>
      <w:r w:rsidRPr="00B85FC4">
        <w:rPr>
          <w:rFonts w:ascii="Times New Roman" w:hAnsi="Times New Roman" w:cs="Times New Roman"/>
          <w:noProof w:val="0"/>
          <w:sz w:val="24"/>
          <w:szCs w:val="24"/>
        </w:rPr>
        <w:t>would you say to executive management in regards to your final recommended prioritization?</w:t>
      </w:r>
    </w:p>
    <w:p w14:paraId="033A5AC0" w14:textId="3E4EA226" w:rsidR="00B85FC4" w:rsidRPr="00B85FC4" w:rsidRDefault="00B85FC4"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ab/>
      </w:r>
      <w:r w:rsidRPr="00B85FC4">
        <w:rPr>
          <w:rStyle w:val="a"/>
          <w:rFonts w:ascii="Times New Roman" w:hAnsi="Times New Roman" w:cs="Times New Roman"/>
        </w:rPr>
        <w:t>Management should acquire a SLA so that ours systems will always will always be funtioning optimally. I would also recommend that the appropriate countermeasures for threats are in place.</w:t>
      </w:r>
    </w:p>
    <w:p w14:paraId="528DD5BC" w14:textId="77777777" w:rsidR="00602908" w:rsidRPr="00B85FC4" w:rsidRDefault="00602908" w:rsidP="00602908">
      <w:pPr>
        <w:autoSpaceDE w:val="0"/>
        <w:autoSpaceDN w:val="0"/>
        <w:adjustRightInd w:val="0"/>
        <w:spacing w:after="0" w:line="240" w:lineRule="auto"/>
        <w:rPr>
          <w:rFonts w:ascii="Times New Roman" w:hAnsi="Times New Roman" w:cs="Times New Roman"/>
          <w:noProof w:val="0"/>
          <w:sz w:val="24"/>
          <w:szCs w:val="24"/>
        </w:rPr>
      </w:pPr>
      <w:r w:rsidRPr="00B85FC4">
        <w:rPr>
          <w:rFonts w:ascii="Times New Roman" w:hAnsi="Times New Roman" w:cs="Times New Roman"/>
          <w:noProof w:val="0"/>
          <w:sz w:val="24"/>
          <w:szCs w:val="24"/>
        </w:rPr>
        <w:t>5. Identify a risk mitigation solution for each of the following risk factors:</w:t>
      </w:r>
    </w:p>
    <w:p w14:paraId="6B633E72" w14:textId="1974584F" w:rsidR="00602908" w:rsidRPr="00B85FC4" w:rsidRDefault="00602908" w:rsidP="00B85FC4">
      <w:pPr>
        <w:autoSpaceDE w:val="0"/>
        <w:autoSpaceDN w:val="0"/>
        <w:adjustRightInd w:val="0"/>
        <w:spacing w:after="0" w:line="240" w:lineRule="auto"/>
        <w:ind w:firstLine="720"/>
        <w:rPr>
          <w:rFonts w:ascii="Times New Roman" w:hAnsi="Times New Roman" w:cs="Times New Roman"/>
          <w:noProof w:val="0"/>
          <w:sz w:val="28"/>
          <w:szCs w:val="28"/>
        </w:rPr>
      </w:pPr>
      <w:r w:rsidRPr="00B85FC4">
        <w:rPr>
          <w:rFonts w:ascii="Times New Roman" w:hAnsi="Times New Roman" w:cs="Times New Roman"/>
          <w:noProof w:val="0"/>
          <w:sz w:val="24"/>
          <w:szCs w:val="24"/>
        </w:rPr>
        <w:t>User downloads and clicks on an unknown e-mail attachment –</w:t>
      </w:r>
      <w:r w:rsidR="00B85FC4" w:rsidRPr="00B85FC4">
        <w:rPr>
          <w:rStyle w:val="a"/>
          <w:rFonts w:ascii="Times New Roman" w:hAnsi="Times New Roman" w:cs="Times New Roman"/>
          <w:spacing w:val="-15"/>
          <w:sz w:val="24"/>
          <w:szCs w:val="24"/>
        </w:rPr>
        <w:t>The organization should provide training to all employees in the proper handling of e-mail attachments and hyperlinks. Never open any attachments or click on links from unknown sources.</w:t>
      </w:r>
    </w:p>
    <w:p w14:paraId="4252400C" w14:textId="48654D8B" w:rsidR="00602908" w:rsidRPr="00B85FC4" w:rsidRDefault="00602908" w:rsidP="00B85FC4">
      <w:pPr>
        <w:autoSpaceDE w:val="0"/>
        <w:autoSpaceDN w:val="0"/>
        <w:adjustRightInd w:val="0"/>
        <w:spacing w:after="0" w:line="240" w:lineRule="auto"/>
        <w:ind w:firstLine="720"/>
        <w:rPr>
          <w:rFonts w:ascii="Times New Roman" w:hAnsi="Times New Roman" w:cs="Times New Roman"/>
          <w:noProof w:val="0"/>
          <w:sz w:val="28"/>
          <w:szCs w:val="28"/>
        </w:rPr>
      </w:pPr>
      <w:r w:rsidRPr="00B85FC4">
        <w:rPr>
          <w:rFonts w:ascii="Times New Roman" w:hAnsi="Times New Roman" w:cs="Times New Roman"/>
          <w:noProof w:val="0"/>
          <w:sz w:val="24"/>
          <w:szCs w:val="24"/>
        </w:rPr>
        <w:t>Workstation OS has a known software vulnerability –</w:t>
      </w:r>
      <w:r w:rsidR="00B85FC4" w:rsidRPr="00B85FC4">
        <w:rPr>
          <w:rStyle w:val="ListParagraph"/>
          <w:rFonts w:ascii="Times New Roman" w:hAnsi="Times New Roman" w:cs="Times New Roman"/>
        </w:rPr>
        <w:t xml:space="preserve"> </w:t>
      </w:r>
      <w:r w:rsidR="00B85FC4" w:rsidRPr="00B85FC4">
        <w:rPr>
          <w:rStyle w:val="a"/>
          <w:rFonts w:ascii="Times New Roman" w:hAnsi="Times New Roman" w:cs="Times New Roman"/>
          <w:sz w:val="24"/>
          <w:szCs w:val="24"/>
        </w:rPr>
        <w:t xml:space="preserve">Apply the </w:t>
      </w:r>
      <w:r w:rsidR="00B85FC4" w:rsidRPr="00B85FC4">
        <w:rPr>
          <w:rStyle w:val="l7"/>
          <w:rFonts w:ascii="Times New Roman" w:hAnsi="Times New Roman" w:cs="Times New Roman"/>
          <w:sz w:val="24"/>
          <w:szCs w:val="24"/>
        </w:rPr>
        <w:t>latest OS p</w:t>
      </w:r>
      <w:r w:rsidR="00B85FC4" w:rsidRPr="00B85FC4">
        <w:rPr>
          <w:rStyle w:val="l6"/>
          <w:rFonts w:ascii="Times New Roman" w:hAnsi="Times New Roman" w:cs="Times New Roman"/>
          <w:sz w:val="24"/>
          <w:szCs w:val="24"/>
        </w:rPr>
        <w:t>atches and upda</w:t>
      </w:r>
      <w:r w:rsidR="00B85FC4" w:rsidRPr="00B85FC4">
        <w:rPr>
          <w:rStyle w:val="l7"/>
          <w:rFonts w:ascii="Times New Roman" w:hAnsi="Times New Roman" w:cs="Times New Roman"/>
          <w:sz w:val="24"/>
          <w:szCs w:val="24"/>
        </w:rPr>
        <w:t>tes to elimi</w:t>
      </w:r>
      <w:r w:rsidR="00B85FC4" w:rsidRPr="00B85FC4">
        <w:rPr>
          <w:rStyle w:val="l6"/>
          <w:rFonts w:ascii="Times New Roman" w:hAnsi="Times New Roman" w:cs="Times New Roman"/>
          <w:sz w:val="24"/>
          <w:szCs w:val="24"/>
        </w:rPr>
        <w:t>nate software vulnerabilities.</w:t>
      </w:r>
    </w:p>
    <w:p w14:paraId="182FE1D8" w14:textId="249C5CC1" w:rsidR="00602908" w:rsidRPr="00B85FC4" w:rsidRDefault="00602908" w:rsidP="00B85FC4">
      <w:pPr>
        <w:autoSpaceDE w:val="0"/>
        <w:autoSpaceDN w:val="0"/>
        <w:adjustRightInd w:val="0"/>
        <w:spacing w:after="0" w:line="240" w:lineRule="auto"/>
        <w:ind w:firstLine="720"/>
        <w:rPr>
          <w:rFonts w:ascii="Times New Roman" w:hAnsi="Times New Roman" w:cs="Times New Roman"/>
          <w:noProof w:val="0"/>
          <w:sz w:val="28"/>
          <w:szCs w:val="28"/>
        </w:rPr>
      </w:pPr>
      <w:r w:rsidRPr="00B85FC4">
        <w:rPr>
          <w:rFonts w:ascii="Times New Roman" w:hAnsi="Times New Roman" w:cs="Times New Roman"/>
          <w:noProof w:val="0"/>
          <w:sz w:val="24"/>
          <w:szCs w:val="24"/>
        </w:rPr>
        <w:t>Need to prevent eavesdropping on WLAN due to customer privacy data access –</w:t>
      </w:r>
      <w:r w:rsidR="00B85FC4" w:rsidRPr="00B85FC4">
        <w:rPr>
          <w:rStyle w:val="ListParagraph"/>
          <w:rFonts w:ascii="Times New Roman" w:hAnsi="Times New Roman" w:cs="Times New Roman"/>
          <w:spacing w:val="-15"/>
        </w:rPr>
        <w:t xml:space="preserve"> </w:t>
      </w:r>
      <w:r w:rsidR="00B85FC4" w:rsidRPr="00B85FC4">
        <w:rPr>
          <w:rStyle w:val="a"/>
          <w:rFonts w:ascii="Times New Roman" w:hAnsi="Times New Roman" w:cs="Times New Roman"/>
          <w:spacing w:val="-15"/>
          <w:sz w:val="24"/>
          <w:szCs w:val="24"/>
        </w:rPr>
        <w:t>Ensure all unused ports are disabled on the edge routers. Use packet tracer equipment to find and block any suspicious traffic found on WAN circuits.</w:t>
      </w:r>
    </w:p>
    <w:p w14:paraId="27692981" w14:textId="77777777" w:rsidR="00602908" w:rsidRPr="00B85FC4" w:rsidRDefault="00602908" w:rsidP="00B85FC4">
      <w:pPr>
        <w:autoSpaceDE w:val="0"/>
        <w:autoSpaceDN w:val="0"/>
        <w:adjustRightInd w:val="0"/>
        <w:spacing w:after="0" w:line="240" w:lineRule="auto"/>
        <w:ind w:left="720"/>
        <w:rPr>
          <w:rFonts w:ascii="Times New Roman" w:hAnsi="Times New Roman" w:cs="Times New Roman"/>
          <w:noProof w:val="0"/>
          <w:sz w:val="24"/>
          <w:szCs w:val="24"/>
        </w:rPr>
      </w:pPr>
    </w:p>
    <w:p w14:paraId="63E7323D" w14:textId="7DDC2EA1" w:rsidR="00602908" w:rsidRPr="00B85FC4" w:rsidRDefault="00602908" w:rsidP="00B85FC4">
      <w:pPr>
        <w:autoSpaceDE w:val="0"/>
        <w:autoSpaceDN w:val="0"/>
        <w:adjustRightInd w:val="0"/>
        <w:spacing w:after="0" w:line="240" w:lineRule="auto"/>
        <w:ind w:firstLine="720"/>
        <w:rPr>
          <w:rFonts w:ascii="Times New Roman" w:hAnsi="Times New Roman" w:cs="Times New Roman"/>
          <w:noProof w:val="0"/>
          <w:sz w:val="24"/>
          <w:szCs w:val="24"/>
        </w:rPr>
      </w:pPr>
      <w:r w:rsidRPr="00B85FC4">
        <w:rPr>
          <w:rFonts w:ascii="Times New Roman" w:hAnsi="Times New Roman" w:cs="Times New Roman"/>
          <w:noProof w:val="0"/>
          <w:sz w:val="24"/>
          <w:szCs w:val="24"/>
        </w:rPr>
        <w:lastRenderedPageBreak/>
        <w:t>Weak ingress/egress traffic filtering degrades performance –</w:t>
      </w:r>
      <w:r w:rsidR="00B85FC4" w:rsidRPr="00B85FC4">
        <w:rPr>
          <w:rStyle w:val="ListParagraph"/>
          <w:rFonts w:ascii="Times New Roman" w:hAnsi="Times New Roman" w:cs="Times New Roman"/>
          <w:spacing w:val="-15"/>
        </w:rPr>
        <w:t xml:space="preserve"> </w:t>
      </w:r>
      <w:r w:rsidR="00B85FC4" w:rsidRPr="00B85FC4">
        <w:rPr>
          <w:rStyle w:val="a"/>
          <w:rFonts w:ascii="Times New Roman" w:hAnsi="Times New Roman" w:cs="Times New Roman"/>
          <w:spacing w:val="-15"/>
          <w:sz w:val="24"/>
          <w:szCs w:val="24"/>
        </w:rPr>
        <w:t>Update and apply all router OS patches. Build filters to block employees from music and movie torrent databases. These databases are notorious for having spyware, malware and viruses that all degrade network performance.</w:t>
      </w:r>
    </w:p>
    <w:p w14:paraId="3225263F" w14:textId="69FABFD8" w:rsidR="00602908" w:rsidRPr="00B85FC4" w:rsidRDefault="00602908" w:rsidP="00B85FC4">
      <w:pPr>
        <w:autoSpaceDE w:val="0"/>
        <w:autoSpaceDN w:val="0"/>
        <w:adjustRightInd w:val="0"/>
        <w:spacing w:after="0" w:line="240" w:lineRule="auto"/>
        <w:ind w:firstLine="720"/>
        <w:rPr>
          <w:rFonts w:ascii="Times New Roman" w:hAnsi="Times New Roman" w:cs="Times New Roman"/>
          <w:noProof w:val="0"/>
          <w:sz w:val="28"/>
          <w:szCs w:val="28"/>
        </w:rPr>
      </w:pPr>
      <w:r w:rsidRPr="00B85FC4">
        <w:rPr>
          <w:rFonts w:ascii="Times New Roman" w:hAnsi="Times New Roman" w:cs="Times New Roman"/>
          <w:noProof w:val="0"/>
          <w:sz w:val="24"/>
          <w:szCs w:val="24"/>
        </w:rPr>
        <w:t>DoS/DDoS attack from the WAN/Internet –</w:t>
      </w:r>
      <w:r w:rsidR="00B85FC4" w:rsidRPr="00B85FC4">
        <w:rPr>
          <w:rStyle w:val="ListParagraph"/>
          <w:rFonts w:ascii="Times New Roman" w:hAnsi="Times New Roman" w:cs="Times New Roman"/>
        </w:rPr>
        <w:t xml:space="preserve"> </w:t>
      </w:r>
      <w:r w:rsidR="00B85FC4" w:rsidRPr="00B85FC4">
        <w:rPr>
          <w:rStyle w:val="a"/>
          <w:rFonts w:ascii="Times New Roman" w:hAnsi="Times New Roman" w:cs="Times New Roman"/>
          <w:sz w:val="24"/>
          <w:szCs w:val="24"/>
        </w:rPr>
        <w:t xml:space="preserve">Ensure the internal systems administrators are aware of any suspicious traffic </w:t>
      </w:r>
      <w:r w:rsidR="00B85FC4" w:rsidRPr="00B85FC4">
        <w:rPr>
          <w:rStyle w:val="a"/>
          <w:rFonts w:ascii="Times New Roman" w:hAnsi="Times New Roman" w:cs="Times New Roman"/>
          <w:spacing w:val="-15"/>
          <w:sz w:val="24"/>
          <w:szCs w:val="24"/>
        </w:rPr>
        <w:t>sources that have been reviewed and are known to launch DDos attacks. If a DDos is occurring it is vital that the proper engineering resources are notified immediately so that they can locate the offending IP addresses and block them at the organization firewalls.</w:t>
      </w:r>
    </w:p>
    <w:p w14:paraId="2AF7883E" w14:textId="77777777" w:rsidR="00B85FC4" w:rsidRDefault="00602908" w:rsidP="00B85FC4">
      <w:pPr>
        <w:ind w:firstLine="720"/>
        <w:rPr>
          <w:rFonts w:ascii="Times New Roman" w:eastAsia="Times New Roman" w:hAnsi="Times New Roman" w:cs="Times New Roman"/>
          <w:noProof w:val="0"/>
          <w:spacing w:val="-15"/>
          <w:sz w:val="24"/>
          <w:szCs w:val="24"/>
        </w:rPr>
      </w:pPr>
      <w:r w:rsidRPr="00B85FC4">
        <w:rPr>
          <w:rFonts w:ascii="Times New Roman" w:hAnsi="Times New Roman" w:cs="Times New Roman"/>
          <w:noProof w:val="0"/>
          <w:sz w:val="24"/>
          <w:szCs w:val="24"/>
        </w:rPr>
        <w:t>Remote access from home office –</w:t>
      </w:r>
      <w:r w:rsidR="00B85FC4" w:rsidRPr="00B85FC4">
        <w:rPr>
          <w:rFonts w:ascii="Times New Roman" w:eastAsia="Times New Roman" w:hAnsi="Times New Roman" w:cs="Times New Roman"/>
          <w:noProof w:val="0"/>
          <w:spacing w:val="-15"/>
          <w:sz w:val="24"/>
          <w:szCs w:val="24"/>
        </w:rPr>
        <w:t xml:space="preserve">Ensure that all employees are again notified and trained on proper use of the VPN connections. They should never share the VPN with any public access terminals such as internet café’s or any unknown wireless networks. They also need to aware that no usb drives are allowed connection to their home PCs or laptops. The home PCs have to have the necessary anti-virus/malware programs to ensure the home PCs do not infect the organizations systems via the VPN. </w:t>
      </w:r>
    </w:p>
    <w:p w14:paraId="077723AF" w14:textId="1AD8697A" w:rsidR="0000226D" w:rsidRPr="00B85FC4" w:rsidRDefault="00602908" w:rsidP="00B85FC4">
      <w:pPr>
        <w:ind w:firstLine="720"/>
        <w:rPr>
          <w:rFonts w:ascii="Times New Roman" w:hAnsi="Times New Roman" w:cs="Times New Roman"/>
          <w:noProof w:val="0"/>
          <w:sz w:val="24"/>
          <w:szCs w:val="24"/>
        </w:rPr>
      </w:pPr>
      <w:r w:rsidRPr="00B85FC4">
        <w:rPr>
          <w:rFonts w:ascii="Times New Roman" w:hAnsi="Times New Roman" w:cs="Times New Roman"/>
          <w:noProof w:val="0"/>
          <w:sz w:val="24"/>
          <w:szCs w:val="24"/>
        </w:rPr>
        <w:t>Production server corrupts database –</w:t>
      </w:r>
      <w:r w:rsidR="00B85FC4" w:rsidRPr="00B85FC4">
        <w:rPr>
          <w:rStyle w:val="ListParagraph"/>
          <w:spacing w:val="-15"/>
        </w:rPr>
        <w:t xml:space="preserve"> </w:t>
      </w:r>
      <w:r w:rsidR="00B85FC4" w:rsidRPr="00B85FC4">
        <w:rPr>
          <w:rStyle w:val="a"/>
          <w:rFonts w:ascii="Times New Roman" w:hAnsi="Times New Roman" w:cs="Times New Roman"/>
          <w:spacing w:val="-15"/>
          <w:sz w:val="24"/>
          <w:szCs w:val="24"/>
        </w:rPr>
        <w:t xml:space="preserve">The server needs to be brought down and anti-virus tools need to be implemented to remove the corrupted data. Any corrupted data will then be re-imaged from the back up data the company has been storing at an offsite facility. The data can also be restored from a stand-alone server that functions as a hot standby for occasions that the organization finds itself dealing with corrupted </w:t>
      </w:r>
      <w:r w:rsidR="00B85FC4" w:rsidRPr="00B85FC4">
        <w:rPr>
          <w:rStyle w:val="a"/>
          <w:rFonts w:ascii="Times New Roman" w:hAnsi="Times New Roman" w:cs="Times New Roman"/>
          <w:sz w:val="24"/>
          <w:szCs w:val="24"/>
        </w:rPr>
        <w:t>servers</w:t>
      </w:r>
      <w:r w:rsidR="00B85FC4">
        <w:rPr>
          <w:rStyle w:val="a"/>
          <w:rFonts w:ascii="Times New Roman" w:hAnsi="Times New Roman" w:cs="Times New Roman"/>
          <w:sz w:val="24"/>
          <w:szCs w:val="24"/>
        </w:rPr>
        <w:t>.</w:t>
      </w:r>
    </w:p>
    <w:p w14:paraId="0B4ACF0F" w14:textId="77777777" w:rsidR="00602908" w:rsidRPr="00B85FC4" w:rsidRDefault="00602908" w:rsidP="00602908">
      <w:pPr>
        <w:rPr>
          <w:rFonts w:ascii="Times New Roman" w:hAnsi="Times New Roman" w:cs="Times New Roman"/>
          <w:sz w:val="24"/>
          <w:szCs w:val="24"/>
        </w:rPr>
      </w:pPr>
    </w:p>
    <w:sectPr w:rsidR="00602908" w:rsidRPr="00B85F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jA2MzIzMDQzszBS0lEKTi0uzszPAykwrAUAzjLKHiwAAAA="/>
  </w:docVars>
  <w:rsids>
    <w:rsidRoot w:val="00602908"/>
    <w:rsid w:val="00602908"/>
    <w:rsid w:val="007F5F76"/>
    <w:rsid w:val="0096317C"/>
    <w:rsid w:val="00B14A40"/>
    <w:rsid w:val="00B27B96"/>
    <w:rsid w:val="00B85FC4"/>
    <w:rsid w:val="00DA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8F49"/>
  <w15:chartTrackingRefBased/>
  <w15:docId w15:val="{52FF4186-E4FF-47E9-BC73-FAEC96B61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908"/>
    <w:pPr>
      <w:ind w:left="720"/>
      <w:contextualSpacing/>
    </w:pPr>
  </w:style>
  <w:style w:type="character" w:customStyle="1" w:styleId="a">
    <w:name w:val="a"/>
    <w:basedOn w:val="DefaultParagraphFont"/>
    <w:rsid w:val="00602908"/>
  </w:style>
  <w:style w:type="character" w:customStyle="1" w:styleId="l7">
    <w:name w:val="l7"/>
    <w:basedOn w:val="DefaultParagraphFont"/>
    <w:rsid w:val="00B85FC4"/>
  </w:style>
  <w:style w:type="character" w:customStyle="1" w:styleId="l10">
    <w:name w:val="l10"/>
    <w:basedOn w:val="DefaultParagraphFont"/>
    <w:rsid w:val="00B85FC4"/>
  </w:style>
  <w:style w:type="character" w:customStyle="1" w:styleId="l9">
    <w:name w:val="l9"/>
    <w:basedOn w:val="DefaultParagraphFont"/>
    <w:rsid w:val="00B85FC4"/>
  </w:style>
  <w:style w:type="character" w:customStyle="1" w:styleId="l6">
    <w:name w:val="l6"/>
    <w:basedOn w:val="DefaultParagraphFont"/>
    <w:rsid w:val="00B85FC4"/>
  </w:style>
  <w:style w:type="character" w:customStyle="1" w:styleId="l8">
    <w:name w:val="l8"/>
    <w:basedOn w:val="DefaultParagraphFont"/>
    <w:rsid w:val="00B85FC4"/>
  </w:style>
  <w:style w:type="character" w:customStyle="1" w:styleId="l">
    <w:name w:val="l"/>
    <w:basedOn w:val="DefaultParagraphFont"/>
    <w:rsid w:val="00B85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51270">
      <w:bodyDiv w:val="1"/>
      <w:marLeft w:val="0"/>
      <w:marRight w:val="0"/>
      <w:marTop w:val="0"/>
      <w:marBottom w:val="0"/>
      <w:divBdr>
        <w:top w:val="none" w:sz="0" w:space="0" w:color="auto"/>
        <w:left w:val="none" w:sz="0" w:space="0" w:color="auto"/>
        <w:bottom w:val="none" w:sz="0" w:space="0" w:color="auto"/>
        <w:right w:val="none" w:sz="0" w:space="0" w:color="auto"/>
      </w:divBdr>
      <w:divsChild>
        <w:div w:id="1021904992">
          <w:marLeft w:val="0"/>
          <w:marRight w:val="0"/>
          <w:marTop w:val="0"/>
          <w:marBottom w:val="0"/>
          <w:divBdr>
            <w:top w:val="none" w:sz="0" w:space="0" w:color="auto"/>
            <w:left w:val="none" w:sz="0" w:space="0" w:color="auto"/>
            <w:bottom w:val="none" w:sz="0" w:space="0" w:color="auto"/>
            <w:right w:val="none" w:sz="0" w:space="0" w:color="auto"/>
          </w:divBdr>
        </w:div>
        <w:div w:id="1182669948">
          <w:marLeft w:val="0"/>
          <w:marRight w:val="0"/>
          <w:marTop w:val="0"/>
          <w:marBottom w:val="0"/>
          <w:divBdr>
            <w:top w:val="none" w:sz="0" w:space="0" w:color="auto"/>
            <w:left w:val="none" w:sz="0" w:space="0" w:color="auto"/>
            <w:bottom w:val="none" w:sz="0" w:space="0" w:color="auto"/>
            <w:right w:val="none" w:sz="0" w:space="0" w:color="auto"/>
          </w:divBdr>
        </w:div>
        <w:div w:id="1440830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2</cp:revision>
  <dcterms:created xsi:type="dcterms:W3CDTF">2020-06-11T06:26:00Z</dcterms:created>
  <dcterms:modified xsi:type="dcterms:W3CDTF">2020-06-11T06:48:00Z</dcterms:modified>
</cp:coreProperties>
</file>